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DA3FE" w14:textId="77777777" w:rsidR="00870C16" w:rsidRDefault="004E766A">
      <w:pPr>
        <w:pStyle w:val="Title"/>
      </w:pPr>
      <w:r>
        <w:t>ASSIGNMENT 4</w:t>
      </w:r>
    </w:p>
    <w:p w14:paraId="4FD90996" w14:textId="77777777" w:rsidR="00870C16" w:rsidRDefault="004E766A">
      <w:pPr>
        <w:pStyle w:val="Author"/>
      </w:pPr>
      <w:r>
        <w:t>Pushkar Chougule</w:t>
      </w:r>
    </w:p>
    <w:p w14:paraId="54518FD0" w14:textId="77777777" w:rsidR="00870C16" w:rsidRDefault="004E766A">
      <w:pPr>
        <w:pStyle w:val="Date"/>
      </w:pPr>
      <w:r>
        <w:t>2020-09-24</w:t>
      </w:r>
    </w:p>
    <w:p w14:paraId="580713F9" w14:textId="77777777" w:rsidR="00870C16" w:rsidRDefault="004E766A">
      <w:pPr>
        <w:pStyle w:val="Heading1"/>
      </w:pPr>
      <w:bookmarkStart w:id="0" w:name="markdown-basics"/>
      <w:r>
        <w:t>Markdown Basics</w:t>
      </w:r>
      <w:bookmarkEnd w:id="0"/>
    </w:p>
    <w:p w14:paraId="22962980" w14:textId="77777777" w:rsidR="00870C16" w:rsidRDefault="004E766A">
      <w:pPr>
        <w:pStyle w:val="Heading2"/>
      </w:pPr>
      <w:bookmarkStart w:id="1" w:name="favorite-foods"/>
      <w:r>
        <w:t>Favorite Foods</w:t>
      </w:r>
      <w:bookmarkEnd w:id="1"/>
    </w:p>
    <w:p w14:paraId="75C2D882" w14:textId="77777777" w:rsidR="00870C16" w:rsidRDefault="004E766A">
      <w:pPr>
        <w:pStyle w:val="Compact"/>
        <w:numPr>
          <w:ilvl w:val="0"/>
          <w:numId w:val="2"/>
        </w:numPr>
      </w:pPr>
      <w:r>
        <w:t>Cheese Pizza</w:t>
      </w:r>
    </w:p>
    <w:p w14:paraId="4EF8D83B" w14:textId="77777777" w:rsidR="00870C16" w:rsidRDefault="004E766A">
      <w:pPr>
        <w:pStyle w:val="Compact"/>
        <w:numPr>
          <w:ilvl w:val="0"/>
          <w:numId w:val="2"/>
        </w:numPr>
      </w:pPr>
      <w:r>
        <w:t>Veggie Tacos</w:t>
      </w:r>
    </w:p>
    <w:p w14:paraId="3B8C2394" w14:textId="77777777" w:rsidR="00870C16" w:rsidRDefault="004E766A">
      <w:pPr>
        <w:pStyle w:val="Compact"/>
        <w:numPr>
          <w:ilvl w:val="0"/>
          <w:numId w:val="2"/>
        </w:numPr>
      </w:pPr>
      <w:r>
        <w:t>Steamed Rice</w:t>
      </w:r>
    </w:p>
    <w:p w14:paraId="0A3DBDEF" w14:textId="77777777" w:rsidR="00870C16" w:rsidRDefault="004E766A">
      <w:pPr>
        <w:pStyle w:val="Heading2"/>
      </w:pPr>
      <w:bookmarkStart w:id="2" w:name="images"/>
      <w:r>
        <w:lastRenderedPageBreak/>
        <w:t>Images</w:t>
      </w:r>
      <w:bookmarkEnd w:id="2"/>
    </w:p>
    <w:p w14:paraId="7DAC3324" w14:textId="77777777" w:rsidR="00870C16" w:rsidRDefault="004E766A">
      <w:pPr>
        <w:pStyle w:val="CaptionedFigure"/>
      </w:pPr>
      <w:r>
        <w:rPr>
          <w:noProof/>
        </w:rPr>
        <w:drawing>
          <wp:inline distT="0" distB="0" distL="0" distR="0" wp14:anchorId="056D3743" wp14:editId="49EDAEB3">
            <wp:extent cx="5334000" cy="53340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32EA8E" w14:textId="77777777" w:rsidR="00870C16" w:rsidRDefault="004E766A">
      <w:pPr>
        <w:pStyle w:val="ImageCaption"/>
      </w:pPr>
      <w:r>
        <w:t>All Cases (Log Plot)</w:t>
      </w:r>
    </w:p>
    <w:p w14:paraId="065D3ACE" w14:textId="77777777" w:rsidR="00870C16" w:rsidRDefault="004E766A">
      <w:pPr>
        <w:pStyle w:val="Heading2"/>
      </w:pPr>
      <w:bookmarkStart w:id="3" w:name="add-a-quote"/>
      <w:r>
        <w:t>Add a Quote</w:t>
      </w:r>
      <w:bookmarkEnd w:id="3"/>
    </w:p>
    <w:p w14:paraId="41A5B5EC" w14:textId="77777777" w:rsidR="00870C16" w:rsidRDefault="004E766A">
      <w:pPr>
        <w:pStyle w:val="BlockText"/>
      </w:pPr>
      <w:r>
        <w:t xml:space="preserve">Be the change you want to see in the World - </w:t>
      </w:r>
      <w:r>
        <w:rPr>
          <w:i/>
        </w:rPr>
        <w:t>Mahatma Gandhi</w:t>
      </w:r>
    </w:p>
    <w:p w14:paraId="0D40E459" w14:textId="77777777" w:rsidR="00870C16" w:rsidRDefault="004E766A">
      <w:pPr>
        <w:pStyle w:val="Heading2"/>
      </w:pPr>
      <w:bookmarkStart w:id="4" w:name="add-an-equation"/>
      <w:r>
        <w:t>Add an Equation</w:t>
      </w:r>
      <w:bookmarkEnd w:id="4"/>
    </w:p>
    <w:p w14:paraId="0D84D3FF" w14:textId="77777777" w:rsidR="00870C16" w:rsidRDefault="004E766A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BC590D0" w14:textId="77777777" w:rsidR="00870C16" w:rsidRDefault="004E766A">
      <w:pPr>
        <w:pStyle w:val="Heading2"/>
      </w:pPr>
      <w:bookmarkStart w:id="5" w:name="add-a-footnote"/>
      <w:r>
        <w:lastRenderedPageBreak/>
        <w:t>Add a Footnote</w:t>
      </w:r>
      <w:bookmarkEnd w:id="5"/>
    </w:p>
    <w:p w14:paraId="255157BA" w14:textId="77777777" w:rsidR="00870C16" w:rsidRDefault="004E766A">
      <w:pPr>
        <w:pStyle w:val="FirstParagraph"/>
      </w:pPr>
      <w:r>
        <w:t>This is a footnote.</w:t>
      </w:r>
      <w:r>
        <w:rPr>
          <w:rStyle w:val="FootnoteReference"/>
        </w:rPr>
        <w:footnoteReference w:id="1"/>
      </w:r>
    </w:p>
    <w:p w14:paraId="3C9F3E15" w14:textId="77777777" w:rsidR="00870C16" w:rsidRDefault="004E766A">
      <w:pPr>
        <w:pStyle w:val="Heading2"/>
      </w:pPr>
      <w:bookmarkStart w:id="6" w:name="add-citations"/>
      <w:r>
        <w:t>Add Citations</w:t>
      </w:r>
      <w:bookmarkEnd w:id="6"/>
    </w:p>
    <w:p w14:paraId="441D785B" w14:textId="77777777" w:rsidR="00870C16" w:rsidRDefault="004E766A">
      <w:pPr>
        <w:pStyle w:val="Compact"/>
        <w:numPr>
          <w:ilvl w:val="0"/>
          <w:numId w:val="3"/>
        </w:numPr>
      </w:pPr>
      <w:r>
        <w:t>R for Everyone (Lander 2014)</w:t>
      </w:r>
    </w:p>
    <w:p w14:paraId="399F14E6" w14:textId="77777777" w:rsidR="00870C16" w:rsidRDefault="004E766A">
      <w:pPr>
        <w:pStyle w:val="Compact"/>
        <w:numPr>
          <w:ilvl w:val="0"/>
          <w:numId w:val="3"/>
        </w:numPr>
      </w:pPr>
      <w:r>
        <w:t>Discovering Statistics Using R (Field, Miles, and Field 2012)</w:t>
      </w:r>
    </w:p>
    <w:p w14:paraId="26F18D3A" w14:textId="77777777" w:rsidR="00870C16" w:rsidRDefault="004E766A">
      <w:pPr>
        <w:pStyle w:val="Heading1"/>
      </w:pPr>
      <w:bookmarkStart w:id="7" w:name="inline-code"/>
      <w:r>
        <w:t>Inline Code</w:t>
      </w:r>
      <w:bookmarkEnd w:id="7"/>
    </w:p>
    <w:p w14:paraId="1BC3C376" w14:textId="77777777" w:rsidR="00870C16" w:rsidRDefault="004E766A">
      <w:pPr>
        <w:pStyle w:val="Heading2"/>
      </w:pPr>
      <w:bookmarkStart w:id="8" w:name="ny-times-covid-19-data"/>
      <w:r>
        <w:t>NY Times COVID-19 Data</w:t>
      </w:r>
      <w:bookmarkEnd w:id="8"/>
    </w:p>
    <w:p w14:paraId="402E5418" w14:textId="77777777" w:rsidR="00870C16" w:rsidRDefault="004E766A">
      <w:pPr>
        <w:pStyle w:val="FirstParagraph"/>
      </w:pPr>
      <w:r>
        <w:rPr>
          <w:noProof/>
        </w:rPr>
        <w:drawing>
          <wp:inline distT="0" distB="0" distL="0" distR="0" wp14:anchorId="3E53ED0F" wp14:editId="34BA1EB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ChougulePushka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CE879" w14:textId="77777777" w:rsidR="00870C16" w:rsidRDefault="004E766A">
      <w:pPr>
        <w:pStyle w:val="Heading2"/>
      </w:pPr>
      <w:bookmarkStart w:id="9" w:name="r4ds-height-vs-earnings"/>
      <w:r>
        <w:lastRenderedPageBreak/>
        <w:t>R4DS Height vs Earnings</w:t>
      </w:r>
      <w:bookmarkEnd w:id="9"/>
    </w:p>
    <w:p w14:paraId="234F35F0" w14:textId="77777777" w:rsidR="00870C16" w:rsidRDefault="004E766A">
      <w:pPr>
        <w:pStyle w:val="FirstParagraph"/>
      </w:pPr>
      <w:r>
        <w:rPr>
          <w:noProof/>
        </w:rPr>
        <w:drawing>
          <wp:inline distT="0" distB="0" distL="0" distR="0" wp14:anchorId="6339D44F" wp14:editId="3C92B58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ChougulePushka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4F2B5" w14:textId="77777777" w:rsidR="00870C16" w:rsidRDefault="004E766A">
      <w:pPr>
        <w:pStyle w:val="Heading1"/>
      </w:pPr>
      <w:bookmarkStart w:id="10" w:name="tables"/>
      <w:r>
        <w:t>Tables</w:t>
      </w:r>
      <w:bookmarkEnd w:id="10"/>
    </w:p>
    <w:p w14:paraId="746FDE45" w14:textId="77777777" w:rsidR="00870C16" w:rsidRDefault="004E766A">
      <w:pPr>
        <w:pStyle w:val="Heading2"/>
      </w:pPr>
      <w:bookmarkStart w:id="11" w:name="knitr-table-with-kable"/>
      <w:r>
        <w:t>Knitr Table with Kable</w:t>
      </w:r>
      <w:bookmarkEnd w:id="11"/>
    </w:p>
    <w:p w14:paraId="02AEF914" w14:textId="77777777" w:rsidR="00870C16" w:rsidRDefault="004E766A">
      <w:pPr>
        <w:pStyle w:val="TableCaption"/>
      </w:pPr>
      <w:r>
        <w:t>One Ring to Rule Them All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870C16" w14:paraId="7DEB3C7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96190F" w14:textId="77777777" w:rsidR="00870C16" w:rsidRDefault="004E766A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4C0F0B" w14:textId="77777777" w:rsidR="00870C16" w:rsidRDefault="004E766A">
            <w:pPr>
              <w:pStyle w:val="Compact"/>
            </w:pPr>
            <w: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EA0B7C" w14:textId="77777777" w:rsidR="00870C16" w:rsidRDefault="004E766A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C782DE" w14:textId="77777777" w:rsidR="00870C16" w:rsidRDefault="004E766A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F44AEC" w14:textId="77777777" w:rsidR="00870C16" w:rsidRDefault="004E766A">
            <w:pPr>
              <w:pStyle w:val="Compact"/>
              <w:jc w:val="right"/>
            </w:pPr>
            <w:r>
              <w:t>age</w:t>
            </w:r>
          </w:p>
        </w:tc>
      </w:tr>
      <w:tr w:rsidR="00870C16" w14:paraId="44BBD9DA" w14:textId="77777777">
        <w:tc>
          <w:tcPr>
            <w:tcW w:w="0" w:type="auto"/>
          </w:tcPr>
          <w:p w14:paraId="447C71E2" w14:textId="77777777" w:rsidR="00870C16" w:rsidRDefault="004E766A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7529C949" w14:textId="77777777" w:rsidR="00870C16" w:rsidRDefault="004E766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5F1BDBB8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AC918C1" w14:textId="77777777" w:rsidR="00870C16" w:rsidRDefault="004E76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FC78812" w14:textId="77777777" w:rsidR="00870C16" w:rsidRDefault="004E766A">
            <w:pPr>
              <w:pStyle w:val="Compact"/>
              <w:jc w:val="right"/>
            </w:pPr>
            <w:r>
              <w:t>88</w:t>
            </w:r>
          </w:p>
        </w:tc>
      </w:tr>
      <w:tr w:rsidR="00870C16" w14:paraId="2BC20EFC" w14:textId="77777777">
        <w:tc>
          <w:tcPr>
            <w:tcW w:w="0" w:type="auto"/>
          </w:tcPr>
          <w:p w14:paraId="75A16CB0" w14:textId="77777777" w:rsidR="00870C16" w:rsidRDefault="004E766A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4CD39CBD" w14:textId="77777777" w:rsidR="00870C16" w:rsidRDefault="004E766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D30E1CA" w14:textId="77777777" w:rsidR="00870C16" w:rsidRDefault="004E76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752E824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2A053F8" w14:textId="77777777" w:rsidR="00870C16" w:rsidRDefault="004E766A">
            <w:pPr>
              <w:pStyle w:val="Compact"/>
              <w:jc w:val="right"/>
            </w:pPr>
            <w:r>
              <w:t>129</w:t>
            </w:r>
          </w:p>
        </w:tc>
      </w:tr>
      <w:tr w:rsidR="00870C16" w14:paraId="219A6FFA" w14:textId="77777777">
        <w:tc>
          <w:tcPr>
            <w:tcW w:w="0" w:type="auto"/>
          </w:tcPr>
          <w:p w14:paraId="4EC5B4BC" w14:textId="77777777" w:rsidR="00870C16" w:rsidRDefault="004E766A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11B36C50" w14:textId="77777777" w:rsidR="00870C16" w:rsidRDefault="004E766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2B4EEEA3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E25B830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817BC2A" w14:textId="77777777" w:rsidR="00870C16" w:rsidRDefault="004E766A">
            <w:pPr>
              <w:pStyle w:val="Compact"/>
              <w:jc w:val="right"/>
            </w:pPr>
            <w:r>
              <w:t>51</w:t>
            </w:r>
          </w:p>
        </w:tc>
      </w:tr>
      <w:tr w:rsidR="00870C16" w14:paraId="6792215E" w14:textId="77777777">
        <w:tc>
          <w:tcPr>
            <w:tcW w:w="0" w:type="auto"/>
          </w:tcPr>
          <w:p w14:paraId="3CC67FB2" w14:textId="77777777" w:rsidR="00870C16" w:rsidRDefault="004E766A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261D9A25" w14:textId="77777777" w:rsidR="00870C16" w:rsidRDefault="004E766A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58AF460C" w14:textId="77777777" w:rsidR="00870C16" w:rsidRDefault="004E76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71F1492" w14:textId="77777777" w:rsidR="00870C16" w:rsidRDefault="004E76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E65198D" w14:textId="77777777" w:rsidR="00870C16" w:rsidRDefault="004E766A">
            <w:pPr>
              <w:pStyle w:val="Compact"/>
              <w:jc w:val="right"/>
            </w:pPr>
            <w:r>
              <w:t>7000</w:t>
            </w:r>
          </w:p>
        </w:tc>
      </w:tr>
      <w:tr w:rsidR="00870C16" w14:paraId="1E32BD4E" w14:textId="77777777">
        <w:tc>
          <w:tcPr>
            <w:tcW w:w="0" w:type="auto"/>
          </w:tcPr>
          <w:p w14:paraId="6C17099C" w14:textId="77777777" w:rsidR="00870C16" w:rsidRDefault="004E766A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4AD8862E" w14:textId="77777777" w:rsidR="00870C16" w:rsidRDefault="004E766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FA06AC0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82C31FF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286F35B" w14:textId="77777777" w:rsidR="00870C16" w:rsidRDefault="004E766A">
            <w:pPr>
              <w:pStyle w:val="Compact"/>
              <w:jc w:val="right"/>
            </w:pPr>
            <w:r>
              <w:t>36</w:t>
            </w:r>
          </w:p>
        </w:tc>
      </w:tr>
      <w:tr w:rsidR="00870C16" w14:paraId="1D4EFC44" w14:textId="77777777">
        <w:tc>
          <w:tcPr>
            <w:tcW w:w="0" w:type="auto"/>
          </w:tcPr>
          <w:p w14:paraId="1B952B9C" w14:textId="77777777" w:rsidR="00870C16" w:rsidRDefault="004E766A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44B6C415" w14:textId="77777777" w:rsidR="00870C16" w:rsidRDefault="004E766A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28D2D40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D0DBEFF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365392B" w14:textId="77777777" w:rsidR="00870C16" w:rsidRDefault="004E766A">
            <w:pPr>
              <w:pStyle w:val="Compact"/>
              <w:jc w:val="right"/>
            </w:pPr>
            <w:r>
              <w:t>2019</w:t>
            </w:r>
          </w:p>
        </w:tc>
      </w:tr>
      <w:tr w:rsidR="00870C16" w14:paraId="14FA3B53" w14:textId="77777777">
        <w:tc>
          <w:tcPr>
            <w:tcW w:w="0" w:type="auto"/>
          </w:tcPr>
          <w:p w14:paraId="7A3087C7" w14:textId="77777777" w:rsidR="00870C16" w:rsidRDefault="004E766A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32D5DDA5" w14:textId="77777777" w:rsidR="00870C16" w:rsidRDefault="004E766A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51A4E2A0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D96EC3E" w14:textId="77777777" w:rsidR="00870C16" w:rsidRDefault="004E76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1F1D160" w14:textId="77777777" w:rsidR="00870C16" w:rsidRDefault="004E766A">
            <w:pPr>
              <w:pStyle w:val="Compact"/>
              <w:jc w:val="right"/>
            </w:pPr>
            <w:r>
              <w:t>2931</w:t>
            </w:r>
          </w:p>
        </w:tc>
      </w:tr>
      <w:tr w:rsidR="00870C16" w14:paraId="648B994E" w14:textId="77777777">
        <w:tc>
          <w:tcPr>
            <w:tcW w:w="0" w:type="auto"/>
          </w:tcPr>
          <w:p w14:paraId="5EC2A4C2" w14:textId="77777777" w:rsidR="00870C16" w:rsidRDefault="004E766A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6C379CDC" w14:textId="77777777" w:rsidR="00870C16" w:rsidRDefault="004E766A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2C89A3D3" w14:textId="77777777" w:rsidR="00870C16" w:rsidRDefault="004E76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75EB1E4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6DB424F" w14:textId="77777777" w:rsidR="00870C16" w:rsidRDefault="004E766A">
            <w:pPr>
              <w:pStyle w:val="Compact"/>
              <w:jc w:val="right"/>
            </w:pPr>
            <w:r>
              <w:t>7052</w:t>
            </w:r>
          </w:p>
        </w:tc>
      </w:tr>
      <w:tr w:rsidR="00870C16" w14:paraId="75170C24" w14:textId="77777777">
        <w:tc>
          <w:tcPr>
            <w:tcW w:w="0" w:type="auto"/>
          </w:tcPr>
          <w:p w14:paraId="5A851F8C" w14:textId="77777777" w:rsidR="00870C16" w:rsidRDefault="004E766A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40183260" w14:textId="77777777" w:rsidR="00870C16" w:rsidRDefault="004E766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B5151A8" w14:textId="77777777" w:rsidR="00870C16" w:rsidRDefault="004E76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9B6907D" w14:textId="77777777" w:rsidR="00870C16" w:rsidRDefault="004E76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BD2125B" w14:textId="77777777" w:rsidR="00870C16" w:rsidRDefault="004E766A">
            <w:pPr>
              <w:pStyle w:val="Compact"/>
              <w:jc w:val="right"/>
            </w:pPr>
            <w:r>
              <w:t>589</w:t>
            </w:r>
          </w:p>
        </w:tc>
      </w:tr>
      <w:tr w:rsidR="00B351A3" w14:paraId="6B71030F" w14:textId="77777777">
        <w:tc>
          <w:tcPr>
            <w:tcW w:w="0" w:type="auto"/>
          </w:tcPr>
          <w:p w14:paraId="51D7CC67" w14:textId="77777777" w:rsidR="00B351A3" w:rsidRDefault="00B351A3">
            <w:pPr>
              <w:pStyle w:val="Compact"/>
            </w:pPr>
          </w:p>
        </w:tc>
        <w:tc>
          <w:tcPr>
            <w:tcW w:w="0" w:type="auto"/>
          </w:tcPr>
          <w:p w14:paraId="5EC97AAF" w14:textId="77777777" w:rsidR="00B351A3" w:rsidRDefault="00B351A3">
            <w:pPr>
              <w:pStyle w:val="Compact"/>
            </w:pPr>
          </w:p>
        </w:tc>
        <w:tc>
          <w:tcPr>
            <w:tcW w:w="0" w:type="auto"/>
          </w:tcPr>
          <w:p w14:paraId="727481A9" w14:textId="77777777" w:rsidR="00B351A3" w:rsidRDefault="00B351A3">
            <w:pPr>
              <w:pStyle w:val="Compact"/>
            </w:pPr>
          </w:p>
        </w:tc>
        <w:tc>
          <w:tcPr>
            <w:tcW w:w="0" w:type="auto"/>
          </w:tcPr>
          <w:p w14:paraId="7A9F146C" w14:textId="77777777" w:rsidR="00B351A3" w:rsidRDefault="00B351A3">
            <w:pPr>
              <w:pStyle w:val="Compact"/>
            </w:pPr>
          </w:p>
        </w:tc>
        <w:tc>
          <w:tcPr>
            <w:tcW w:w="0" w:type="auto"/>
          </w:tcPr>
          <w:p w14:paraId="43DF5FF5" w14:textId="77777777" w:rsidR="00B351A3" w:rsidRDefault="00B351A3">
            <w:pPr>
              <w:pStyle w:val="Compact"/>
              <w:jc w:val="right"/>
            </w:pPr>
          </w:p>
        </w:tc>
      </w:tr>
    </w:tbl>
    <w:p w14:paraId="1039AE40" w14:textId="77777777" w:rsidR="00870C16" w:rsidRDefault="004E766A">
      <w:pPr>
        <w:pStyle w:val="Heading2"/>
      </w:pPr>
      <w:bookmarkStart w:id="12" w:name="pandoc-table"/>
      <w:proofErr w:type="spellStart"/>
      <w:r>
        <w:lastRenderedPageBreak/>
        <w:t>Pandoc</w:t>
      </w:r>
      <w:proofErr w:type="spellEnd"/>
      <w:r>
        <w:t xml:space="preserve"> Table</w:t>
      </w:r>
      <w:bookmarkEnd w:id="12"/>
    </w:p>
    <w:tbl>
      <w:tblPr>
        <w:tblStyle w:val="Table"/>
        <w:tblW w:w="4722" w:type="pct"/>
        <w:tblLook w:val="07E0" w:firstRow="1" w:lastRow="1" w:firstColumn="1" w:lastColumn="1" w:noHBand="1" w:noVBand="1"/>
      </w:tblPr>
      <w:tblGrid>
        <w:gridCol w:w="1393"/>
        <w:gridCol w:w="1330"/>
        <w:gridCol w:w="2473"/>
        <w:gridCol w:w="2561"/>
        <w:gridCol w:w="1083"/>
      </w:tblGrid>
      <w:tr w:rsidR="00870C16" w14:paraId="22B903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E99C1" w14:textId="77777777" w:rsidR="00870C16" w:rsidRDefault="004E766A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D460C" w14:textId="77777777" w:rsidR="00870C16" w:rsidRDefault="004E766A">
            <w:pPr>
              <w:pStyle w:val="Compact"/>
            </w:pPr>
            <w: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51866" w14:textId="77777777" w:rsidR="00870C16" w:rsidRDefault="004E766A">
            <w:pPr>
              <w:pStyle w:val="Compact"/>
            </w:pPr>
            <w:r>
              <w:t>In Fellowship?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F5B2F6" w14:textId="77777777" w:rsidR="00870C16" w:rsidRDefault="004E766A">
            <w:pPr>
              <w:pStyle w:val="Compact"/>
            </w:pPr>
            <w:r>
              <w:t>Is Ring Bearer?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DF39CC" w14:textId="77777777" w:rsidR="00870C16" w:rsidRDefault="004E766A">
            <w:pPr>
              <w:pStyle w:val="Compact"/>
            </w:pPr>
            <w:r>
              <w:t>Age</w:t>
            </w:r>
          </w:p>
        </w:tc>
      </w:tr>
      <w:tr w:rsidR="00870C16" w14:paraId="2C8D3434" w14:textId="77777777">
        <w:tc>
          <w:tcPr>
            <w:tcW w:w="0" w:type="auto"/>
          </w:tcPr>
          <w:p w14:paraId="2ED96E00" w14:textId="77777777" w:rsidR="00870C16" w:rsidRDefault="004E766A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665DBEFA" w14:textId="77777777" w:rsidR="00870C16" w:rsidRDefault="004E766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357479E0" w14:textId="77777777" w:rsidR="00870C16" w:rsidRDefault="004E766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0746648" w14:textId="77777777" w:rsidR="00870C16" w:rsidRDefault="004E766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C84C52E" w14:textId="77777777" w:rsidR="00870C16" w:rsidRDefault="004E766A">
            <w:pPr>
              <w:pStyle w:val="Compact"/>
            </w:pPr>
            <w:r>
              <w:t>88</w:t>
            </w:r>
          </w:p>
        </w:tc>
      </w:tr>
      <w:tr w:rsidR="00870C16" w14:paraId="09ED64A4" w14:textId="77777777">
        <w:tc>
          <w:tcPr>
            <w:tcW w:w="0" w:type="auto"/>
          </w:tcPr>
          <w:p w14:paraId="40187519" w14:textId="77777777" w:rsidR="00870C16" w:rsidRDefault="004E766A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0551217E" w14:textId="77777777" w:rsidR="00870C16" w:rsidRDefault="004E766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47E9759" w14:textId="77777777" w:rsidR="00870C16" w:rsidRDefault="004E766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780EA20" w14:textId="77777777" w:rsidR="00870C16" w:rsidRDefault="004E766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7A2C1B1" w14:textId="77777777" w:rsidR="00870C16" w:rsidRDefault="004E766A">
            <w:pPr>
              <w:pStyle w:val="Compact"/>
            </w:pPr>
            <w:r>
              <w:t>129</w:t>
            </w:r>
          </w:p>
        </w:tc>
      </w:tr>
      <w:tr w:rsidR="00870C16" w14:paraId="1C7CAEA9" w14:textId="77777777">
        <w:tc>
          <w:tcPr>
            <w:tcW w:w="0" w:type="auto"/>
          </w:tcPr>
          <w:p w14:paraId="733AAA09" w14:textId="77777777" w:rsidR="00870C16" w:rsidRDefault="004E766A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2C9A1FE5" w14:textId="77777777" w:rsidR="00870C16" w:rsidRDefault="004E766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2FC65B26" w14:textId="77777777" w:rsidR="00870C16" w:rsidRDefault="004E766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7A39B2B" w14:textId="77777777" w:rsidR="00870C16" w:rsidRDefault="004E766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A849CB6" w14:textId="77777777" w:rsidR="00870C16" w:rsidRDefault="004E766A">
            <w:pPr>
              <w:pStyle w:val="Compact"/>
            </w:pPr>
            <w:r>
              <w:t>51</w:t>
            </w:r>
          </w:p>
        </w:tc>
      </w:tr>
      <w:tr w:rsidR="00870C16" w14:paraId="15EFE6EE" w14:textId="77777777">
        <w:tc>
          <w:tcPr>
            <w:tcW w:w="0" w:type="auto"/>
          </w:tcPr>
          <w:p w14:paraId="76455A3D" w14:textId="77777777" w:rsidR="00870C16" w:rsidRDefault="004E766A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5DA3D5FD" w14:textId="77777777" w:rsidR="00870C16" w:rsidRDefault="004E766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1552040" w14:textId="77777777" w:rsidR="00870C16" w:rsidRDefault="004E766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9C3332E" w14:textId="77777777" w:rsidR="00870C16" w:rsidRDefault="004E766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08F5657" w14:textId="77777777" w:rsidR="00870C16" w:rsidRDefault="004E766A">
            <w:pPr>
              <w:pStyle w:val="Compact"/>
            </w:pPr>
            <w:r>
              <w:t>36</w:t>
            </w:r>
          </w:p>
        </w:tc>
      </w:tr>
      <w:tr w:rsidR="00870C16" w14:paraId="1ECE66F5" w14:textId="77777777">
        <w:tc>
          <w:tcPr>
            <w:tcW w:w="0" w:type="auto"/>
          </w:tcPr>
          <w:p w14:paraId="2F7AE918" w14:textId="77777777" w:rsidR="00870C16" w:rsidRDefault="004E766A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194CF847" w14:textId="77777777" w:rsidR="00870C16" w:rsidRDefault="004E766A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8DD809E" w14:textId="77777777" w:rsidR="00870C16" w:rsidRDefault="004E766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49BEDCD" w14:textId="77777777" w:rsidR="00870C16" w:rsidRDefault="004E766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CFE9CB4" w14:textId="77777777" w:rsidR="00870C16" w:rsidRDefault="004E766A">
            <w:pPr>
              <w:pStyle w:val="Compact"/>
            </w:pPr>
            <w:r>
              <w:t>7052</w:t>
            </w:r>
          </w:p>
        </w:tc>
      </w:tr>
    </w:tbl>
    <w:p w14:paraId="6F507601" w14:textId="77777777" w:rsidR="00870C16" w:rsidRDefault="004E766A">
      <w:pPr>
        <w:pStyle w:val="Heading1"/>
      </w:pPr>
      <w:bookmarkStart w:id="13" w:name="references"/>
      <w:r>
        <w:t>References</w:t>
      </w:r>
      <w:bookmarkEnd w:id="13"/>
    </w:p>
    <w:p w14:paraId="7CCBFC9F" w14:textId="77777777" w:rsidR="00870C16" w:rsidRDefault="004E766A">
      <w:pPr>
        <w:pStyle w:val="Bibliography"/>
      </w:pPr>
      <w:bookmarkStart w:id="14" w:name="ref-field2012discovering"/>
      <w:bookmarkStart w:id="15" w:name="refs"/>
      <w:r>
        <w:t xml:space="preserve">Field, A., J. Miles, and Z. Field. 2012. </w:t>
      </w:r>
      <w:r>
        <w:rPr>
          <w:i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38A74E22" w14:textId="77777777" w:rsidR="00870C16" w:rsidRDefault="004E766A">
      <w:pPr>
        <w:pStyle w:val="Bibliography"/>
      </w:pPr>
      <w:bookmarkStart w:id="16" w:name="ref-lander2014r"/>
      <w:bookmarkEnd w:id="14"/>
      <w:r>
        <w:t xml:space="preserve">Lander, J. P. 2014. </w:t>
      </w:r>
      <w:r>
        <w:rPr>
          <w:i/>
        </w:rPr>
        <w:t>R for Everyone: Adv</w:t>
      </w:r>
      <w:r>
        <w:rPr>
          <w:i/>
        </w:rPr>
        <w:t>anced Analy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  <w:bookmarkEnd w:id="15"/>
      <w:bookmarkEnd w:id="16"/>
    </w:p>
    <w:sectPr w:rsidR="00870C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08A171" w14:textId="77777777" w:rsidR="004E766A" w:rsidRDefault="004E766A">
      <w:pPr>
        <w:spacing w:after="0"/>
      </w:pPr>
      <w:r>
        <w:separator/>
      </w:r>
    </w:p>
  </w:endnote>
  <w:endnote w:type="continuationSeparator" w:id="0">
    <w:p w14:paraId="35CCC812" w14:textId="77777777" w:rsidR="004E766A" w:rsidRDefault="004E76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DEECDE" w14:textId="77777777" w:rsidR="004E766A" w:rsidRDefault="004E766A">
      <w:r>
        <w:separator/>
      </w:r>
    </w:p>
  </w:footnote>
  <w:footnote w:type="continuationSeparator" w:id="0">
    <w:p w14:paraId="57E94085" w14:textId="77777777" w:rsidR="004E766A" w:rsidRDefault="004E766A">
      <w:r>
        <w:continuationSeparator/>
      </w:r>
    </w:p>
  </w:footnote>
  <w:footnote w:id="1">
    <w:p w14:paraId="4BB9DA84" w14:textId="77777777" w:rsidR="00870C16" w:rsidRDefault="004E766A">
      <w:pPr>
        <w:pStyle w:val="FootnoteText"/>
      </w:pPr>
      <w:r>
        <w:rPr>
          <w:rStyle w:val="FootnoteReference"/>
        </w:rPr>
        <w:footnoteRef/>
      </w:r>
      <w:r>
        <w:t xml:space="preserve"> Added footnote her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1C056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5E4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C7E884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E766A"/>
    <w:rsid w:val="00590D07"/>
    <w:rsid w:val="00784D58"/>
    <w:rsid w:val="00870C16"/>
    <w:rsid w:val="008D6863"/>
    <w:rsid w:val="00B351A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DA13D"/>
  <w15:docId w15:val="{8CF2907C-84DE-4365-BACA-13D8B9A1F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Pushkar Chougule</dc:creator>
  <cp:keywords/>
  <cp:lastModifiedBy>Pushkar Chougule</cp:lastModifiedBy>
  <cp:revision>2</cp:revision>
  <dcterms:created xsi:type="dcterms:W3CDTF">2020-09-25T20:14:00Z</dcterms:created>
  <dcterms:modified xsi:type="dcterms:W3CDTF">2020-09-25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4</vt:lpwstr>
  </property>
  <property fmtid="{D5CDD505-2E9C-101B-9397-08002B2CF9AE}" pid="4" name="output">
    <vt:lpwstr/>
  </property>
</Properties>
</file>